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8774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9E386E4"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CD3EE0F"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t>
      </w:r>
      <w:r w:rsidR="007C7EE9">
        <w:t xml:space="preserve">While </w:t>
      </w:r>
      <w:proofErr w:type="gramStart"/>
      <w:r w:rsidR="007C7EE9">
        <w:t>both of these</w:t>
      </w:r>
      <w:proofErr w:type="gramEnd"/>
      <w:r w:rsidR="007C7EE9">
        <w:t xml:space="preserv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50E5E13E" w:rsidR="00074114" w:rsidRDefault="00074114" w:rsidP="00074114">
      <w:pPr>
        <w:ind w:firstLine="720"/>
        <w:jc w:val="center"/>
      </w:pPr>
      <w:r>
        <w:rPr>
          <w:noProof/>
        </w:rPr>
        <w:drawing>
          <wp:inline distT="0" distB="0" distL="0" distR="0" wp14:anchorId="47E34272" wp14:editId="7478E31B">
            <wp:extent cx="2125399" cy="1291213"/>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3428" cy="1302166"/>
                    </a:xfrm>
                    <a:prstGeom prst="rect">
                      <a:avLst/>
                    </a:prstGeom>
                  </pic:spPr>
                </pic:pic>
              </a:graphicData>
            </a:graphic>
          </wp:inline>
        </w:drawing>
      </w:r>
      <w:r>
        <w:rPr>
          <w:noProof/>
        </w:rPr>
        <w:drawing>
          <wp:inline distT="0" distB="0" distL="0" distR="0" wp14:anchorId="5CAD7EE3" wp14:editId="06E9C2E1">
            <wp:extent cx="1733341" cy="1279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75187" cy="1310748"/>
                    </a:xfrm>
                    <a:prstGeom prst="rect">
                      <a:avLst/>
                    </a:prstGeom>
                  </pic:spPr>
                </pic:pic>
              </a:graphicData>
            </a:graphic>
          </wp:inline>
        </w:drawing>
      </w:r>
    </w:p>
    <w:p w14:paraId="33219727" w14:textId="7C12B0E1" w:rsidR="00B30D3D"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  An extrapolation of comparable ratios exists in many other locations.</w:t>
      </w:r>
    </w:p>
    <w:sectPr w:rsidR="00B30D3D"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86333" w14:textId="77777777" w:rsidR="00E8774A" w:rsidRDefault="00E8774A" w:rsidP="0082223F">
      <w:pPr>
        <w:spacing w:line="240" w:lineRule="auto"/>
      </w:pPr>
      <w:r>
        <w:separator/>
      </w:r>
    </w:p>
  </w:endnote>
  <w:endnote w:type="continuationSeparator" w:id="0">
    <w:p w14:paraId="035A5D72" w14:textId="77777777" w:rsidR="00E8774A" w:rsidRDefault="00E8774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EB14B" w14:textId="77777777" w:rsidR="00E8774A" w:rsidRDefault="00E8774A" w:rsidP="0082223F">
      <w:pPr>
        <w:spacing w:line="240" w:lineRule="auto"/>
      </w:pPr>
      <w:r>
        <w:separator/>
      </w:r>
    </w:p>
  </w:footnote>
  <w:footnote w:type="continuationSeparator" w:id="0">
    <w:p w14:paraId="52721876" w14:textId="77777777" w:rsidR="00E8774A" w:rsidRDefault="00E8774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74114"/>
    <w:rsid w:val="00124D1B"/>
    <w:rsid w:val="00183597"/>
    <w:rsid w:val="001B27C4"/>
    <w:rsid w:val="002806B7"/>
    <w:rsid w:val="002F26CD"/>
    <w:rsid w:val="002F2958"/>
    <w:rsid w:val="003279C6"/>
    <w:rsid w:val="003B028C"/>
    <w:rsid w:val="003F4714"/>
    <w:rsid w:val="00401D65"/>
    <w:rsid w:val="004223E8"/>
    <w:rsid w:val="00424108"/>
    <w:rsid w:val="004A784B"/>
    <w:rsid w:val="005B7079"/>
    <w:rsid w:val="006462CB"/>
    <w:rsid w:val="006D793E"/>
    <w:rsid w:val="0073677D"/>
    <w:rsid w:val="00794A6F"/>
    <w:rsid w:val="007C7EE9"/>
    <w:rsid w:val="007F54AB"/>
    <w:rsid w:val="0082223F"/>
    <w:rsid w:val="00877007"/>
    <w:rsid w:val="008B5129"/>
    <w:rsid w:val="00932FFA"/>
    <w:rsid w:val="00967BBA"/>
    <w:rsid w:val="009A757D"/>
    <w:rsid w:val="00B13ADF"/>
    <w:rsid w:val="00B30D3D"/>
    <w:rsid w:val="00B83595"/>
    <w:rsid w:val="00C54DC8"/>
    <w:rsid w:val="00C73692"/>
    <w:rsid w:val="00C93BB7"/>
    <w:rsid w:val="00CB25E9"/>
    <w:rsid w:val="00D0165E"/>
    <w:rsid w:val="00D75C7B"/>
    <w:rsid w:val="00D85C7B"/>
    <w:rsid w:val="00DE2224"/>
    <w:rsid w:val="00E234E9"/>
    <w:rsid w:val="00E8774A"/>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s>
</file>

<file path=customXml/itemProps1.xml><?xml version="1.0" encoding="utf-8"?>
<ds:datastoreItem xmlns:ds="http://schemas.openxmlformats.org/officeDocument/2006/customXml" ds:itemID="{964D0748-A656-43BD-B8F0-3D682539D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4</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0-08-30T23:53:00Z</dcterms:modified>
</cp:coreProperties>
</file>